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France</w:t>
      </w:r>
      <w:r>
        <w:t xml:space="preserve"> </w:t>
      </w:r>
      <w:r>
        <w:t xml:space="preserve">Paris</w:t>
      </w:r>
    </w:p>
    <w:bookmarkStart w:id="20" w:name="internship-application-letter"/>
    <w:p>
      <w:pPr>
        <w:pStyle w:val="Heading1"/>
      </w:pPr>
      <w:r>
        <w:t xml:space="preserve">Internship Application Letter</w:t>
      </w:r>
    </w:p>
    <w:p>
      <w:pPr>
        <w:pStyle w:val="FirstParagraph"/>
      </w:pPr>
      <w:r>
        <w:t xml:space="preserve">For the Position of Mathematician Intern</w:t>
      </w:r>
    </w:p>
    <w:p>
      <w:pPr>
        <w:pStyle w:val="BodyText"/>
      </w:pPr>
      <w:r>
        <w:t xml:space="preserve">France Paris Research Initiative</w:t>
      </w:r>
    </w:p>
    <w:bookmarkEnd w:id="20"/>
    <w:p>
      <w:pPr>
        <w:pStyle w:val="BodyText"/>
      </w:pPr>
      <w:r>
        <w:t xml:space="preserve">October 26, 2023</w:t>
      </w:r>
    </w:p>
    <w:p>
      <w:pPr>
        <w:pStyle w:val="BodyText"/>
      </w:pPr>
      <w:r>
        <w:t xml:space="preserve">Hiring Committee</w:t>
      </w:r>
      <w:r>
        <w:br/>
      </w:r>
      <w:r>
        <w:t xml:space="preserve">Institut de Mathématiques de Jussieu</w:t>
      </w:r>
      <w:r>
        <w:br/>
      </w:r>
      <w:r>
        <w:t xml:space="preserve">4 place Jussieu, Paris 75005</w:t>
      </w:r>
      <w:r>
        <w:br/>
      </w:r>
      <w:r>
        <w:t xml:space="preserve">France</w:t>
      </w:r>
    </w:p>
    <w:p>
      <w:pPr>
        <w:pStyle w:val="BodyText"/>
      </w:pPr>
      <w:r>
        <w:t xml:space="preserve">Dear Hiring Committee,</w:t>
      </w:r>
    </w:p>
    <w:p>
      <w:pPr>
        <w:pStyle w:val="BodyText"/>
      </w:pPr>
      <w:r>
        <w:t xml:space="preserve">It is with profound enthusiasm that I submit my Internship Application Letter for the Mathematician Intern position within your prestigious research division in France Paris. As a dedicated mathematics student at École Normale Supérieure de Lyon, deeply immersed in advanced theoretical and computational mathematics, I have long admired the exceptional mathematical ecosystem of Paris – a city where intellectual rigor converges with historical tradition to form one of Europe's most vibrant centers for mathematical innovation. This Internship Application Letter represents not merely a formal submission, but a declaration of my unwavering commitment to contribute to the global advancement of mathematics through rigorous research within France Paris's hallowed academic institutions.</w:t>
      </w:r>
    </w:p>
    <w:p>
      <w:pPr>
        <w:pStyle w:val="BodyText"/>
      </w:pPr>
      <w:r>
        <w:t xml:space="preserve">My academic journey has been meticulously structured around developing the analytical and computational skills essential for contemporary mathematical research. I have completed advanced coursework in algebraic geometry, number theory, and stochastic analysis at the master's level, consistently achieving top 3% in my cohort. Most significantly, I recently completed a thesis titled "Nonlinear Dynamics in Algebraic Systems" under Professor Élise Moreau at Institut Henri Poincaré – a project that required developing novel computational models to analyze chaotic systems within finite fields. This research directly aligns with your institute's ongoing projects on dynamical systems and number theory, demonstrating my capacity to engage with complex mathematical frameworks while contributing tangible insights. My proficiency in Python (with extensive use of NumPy, SciPy, and SymPy libraries) and LaTeX for scholarly communication positions me to immediately support your team's computational needs without significant training.</w:t>
      </w:r>
    </w:p>
    <w:p>
      <w:pPr>
        <w:pStyle w:val="BodyText"/>
      </w:pPr>
      <w:r>
        <w:t xml:space="preserve">The decision to pursue this opportunity in France Paris is deeply intentional. Having spent six months as an exchange student at Sorbonne University during my undergraduate studies, I experienced firsthand how Parisian institutions foster a unique collaborative mathematical culture where theoretical elegance meets practical application. The city's mathematical heritage – from the École Polytechnique founding principles to modern contributions like the Fields Medal-winning work of Cédric Villani – creates an environment where every coffee break at Café de la Mairie could spark a breakthrough. I am particularly drawn to your institute's interdisciplinary projects, such as the ongoing "Quantum Information Geometry" initiative that bridges algebraic topology with quantum computing applications. This intersection of pure mathematics and emerging technologies represents precisely the kind of intellectually stimulating work I aspire to contribute to during my internship in France Paris.</w:t>
      </w:r>
    </w:p>
    <w:p>
      <w:pPr>
        <w:pStyle w:val="BodyText"/>
      </w:pPr>
      <w:r>
        <w:t xml:space="preserve">What distinguishes me as a suitable candidate for this Mathematician position extends beyond academic credentials. During my research at École Normale Supérieure, I organized the "Paris Math Symposium" – a monthly seminar series connecting students from five different institutions across France Paris. This initiative fostered 12 collaborative projects and attracted 85+ participants, demonstrating my ability to cultivate mathematical communities. Additionally, as a teaching assistant for the "Mathematical Foundations" course at Lyon University, I developed innovative visualization tools using GeoGebra that improved student comprehension of abstract concepts by 37% (validated through institutional assessment). These experiences have honed my ability to communicate complex mathematical ideas effectively – a critical skill when collaborating within Paris's diverse research environment where international scholars routinely share ideas across linguistic and cultural boundaries.</w:t>
      </w:r>
    </w:p>
    <w:p>
      <w:pPr>
        <w:pStyle w:val="BodyText"/>
      </w:pPr>
      <w:r>
        <w:t xml:space="preserve">I understand that successful mathematicians in France Paris operate within a unique professional ecosystem. The French tradition of "l'école de mathématiques" emphasizes deep theoretical understanding over rapid application, while simultaneously maintaining strong ties to practical industry needs through partnerships with companies like Thales and Airbus. My internship philosophy aligns precisely with this model: I seek to immerse myself in the rigorous mathematical discourse of France Paris while contributing tangible computational support to ongoing research. The prospect of working alongside esteemed colleagues at your institute – many of whom are members of the French Academy of Sciences or recipients of prestigious awards like the Prix de l'Académie des Sciences – would represent a transformative step in my development as a Mathematician.</w:t>
      </w:r>
    </w:p>
    <w:p>
      <w:pPr>
        <w:pStyle w:val="BodyText"/>
      </w:pPr>
      <w:r>
        <w:t xml:space="preserve">This Internship Application Letter is not merely a document; it is an expression of my readiness to become an active participant in Paris's mathematical renaissance. I have meticulously reviewed your institute's recent publications on harmonic analysis and elliptic curves, identifying specific methodologies that could enhance our ongoing work on modular forms. My fluency in French (C1 level with academic certification from Alliance Française) ensures seamless integration into your daily research operations, while my experience with international teams across Europe prepares me to contribute meaningfully to collaborative projects within France Paris's cosmopolitan environment.</w:t>
      </w:r>
    </w:p>
    <w:p>
      <w:pPr>
        <w:pStyle w:val="BodyText"/>
      </w:pPr>
      <w:r>
        <w:t xml:space="preserve">I would be profoundly honored to bring my passion for algebraic structures, computational mathematics expertise, and dedication to academic excellence to your research group in France Paris. The opportunity to learn from world-class mathematicians while contributing meaningfully to cutting-edge research represents the ideal next step in my academic trajectory. I have attached my CV and two letters of recommendation (including one from Professor Moreau detailing my thesis work) for your consideration, and I welcome the opportunity to discuss how my skills align with your institute's goals during an interview at your earliest convenience.</w:t>
      </w:r>
    </w:p>
    <w:p>
      <w:pPr>
        <w:pStyle w:val="BodyText"/>
      </w:pPr>
      <w:r>
        <w:t xml:space="preserve">Thank you for considering my application. I am eager to contribute to the enduring legacy of mathematical discovery that defines France Paris, and I look forward to the possibility of discussing this opportunity in person.</w:t>
      </w:r>
    </w:p>
    <w:p>
      <w:pPr>
        <w:pStyle w:val="BodyText"/>
      </w:pPr>
      <w:r>
        <w:t xml:space="preserve">Sincerely,</w:t>
      </w:r>
      <w:r>
        <w:br/>
      </w:r>
      <w:r>
        <w:br/>
      </w:r>
      <w:r>
        <w:t xml:space="preserve">[Your Full Name]</w:t>
      </w:r>
      <w:r>
        <w:br/>
      </w:r>
      <w:r>
        <w:t xml:space="preserve">Email: your.email@example.com</w:t>
      </w:r>
      <w:r>
        <w:br/>
      </w:r>
      <w:r>
        <w:t xml:space="preserve">Phone: +33 6 XX XX XX XX</w:t>
      </w:r>
      <w:r>
        <w:br/>
      </w:r>
      <w:r>
        <w:t xml:space="preserve">Portfolio: www.yourmathportfolio.com</w:t>
      </w:r>
    </w:p>
    <w:p>
      <w:pPr>
        <w:pStyle w:val="BodyText"/>
      </w:pPr>
      <w:r>
        <w:t xml:space="preserve">Enclosures: Curriculum Vitae, Letters of Recomme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 in France Paris</dc:title>
  <dc:creator/>
  <dc:language>en</dc:language>
  <cp:keywords/>
  <dcterms:created xsi:type="dcterms:W3CDTF">2026-07-17T06:24:51Z</dcterms:created>
  <dcterms:modified xsi:type="dcterms:W3CDTF">2026-07-17T06:24:51Z</dcterms:modified>
</cp:coreProperties>
</file>

<file path=docProps/custom.xml><?xml version="1.0" encoding="utf-8"?>
<Properties xmlns="http://schemas.openxmlformats.org/officeDocument/2006/custom-properties" xmlns:vt="http://schemas.openxmlformats.org/officeDocument/2006/docPropsVTypes"/>
</file>